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D6E" w:rsidRDefault="001D6D6E" w:rsidP="001D6D6E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 / COMMENTS / DRAWINGS FROM YOUR EXPERIMENT</w:t>
      </w:r>
    </w:p>
    <w:p w:rsidR="001D6D6E" w:rsidRDefault="001D6D6E" w:rsidP="001D6D6E">
      <w:pPr>
        <w:sectPr w:rsidR="001D6D6E" w:rsidSect="001D6D6E">
          <w:headerReference w:type="default" r:id="rId8"/>
          <w:footerReference w:type="default" r:id="rId9"/>
          <w:pgSz w:w="11906" w:h="16838"/>
          <w:pgMar w:top="0" w:right="720" w:bottom="720" w:left="720" w:header="340" w:footer="709" w:gutter="0"/>
          <w:cols w:space="708"/>
          <w:docGrid w:linePitch="360"/>
        </w:sectPr>
      </w:pPr>
    </w:p>
    <w:p w:rsidR="00BA3C30" w:rsidRDefault="00BA3C30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4878EB" w:rsidRDefault="007A5094" w:rsidP="004878EB">
      <w:pPr>
        <w:ind w:left="0" w:firstLine="0"/>
        <w:rPr>
          <w:b/>
          <w:sz w:val="20"/>
          <w:szCs w:val="20"/>
          <w:u w:val="single"/>
          <w:lang w:val="en-US"/>
        </w:rPr>
      </w:pPr>
      <w:r w:rsidRPr="00C2641B">
        <w:rPr>
          <w:noProof/>
        </w:rPr>
        <w:drawing>
          <wp:inline distT="0" distB="0" distL="0" distR="0" wp14:anchorId="34AB3A27" wp14:editId="27E2CB80">
            <wp:extent cx="3371850" cy="2853803"/>
            <wp:effectExtent l="0" t="0" r="0" b="3810"/>
            <wp:docPr id="5" name="Resim 5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78EB" w:rsidRDefault="004878E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4878EB" w:rsidRDefault="004878E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4878EB" w:rsidRDefault="004878E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FF763B" w:rsidRDefault="00FF763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FF763B" w:rsidRDefault="00FF763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FF763B" w:rsidRDefault="00FF763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4878EB" w:rsidRDefault="004878EB" w:rsidP="004878EB">
      <w:pPr>
        <w:ind w:left="0" w:firstLine="0"/>
        <w:rPr>
          <w:b/>
          <w:sz w:val="20"/>
          <w:szCs w:val="20"/>
          <w:u w:val="single"/>
          <w:lang w:val="en-US"/>
        </w:rPr>
      </w:pPr>
    </w:p>
    <w:p w:rsidR="00AA2DF3" w:rsidRPr="00493DEA" w:rsidRDefault="00AA2DF3" w:rsidP="00493DEA">
      <w:pPr>
        <w:ind w:left="0" w:firstLine="0"/>
        <w:rPr>
          <w:b/>
          <w:u w:val="single"/>
          <w:lang w:val="en-US"/>
        </w:rPr>
      </w:pPr>
      <w:r w:rsidRPr="00493DEA">
        <w:rPr>
          <w:b/>
          <w:u w:val="single"/>
          <w:lang w:val="en-US"/>
        </w:rPr>
        <w:t>QUESTIONS</w:t>
      </w:r>
    </w:p>
    <w:p w:rsidR="00AA2DF3" w:rsidRPr="00503A42" w:rsidRDefault="00AA2DF3" w:rsidP="00B4180B">
      <w:pPr>
        <w:ind w:left="0" w:firstLine="0"/>
        <w:rPr>
          <w:sz w:val="20"/>
          <w:szCs w:val="20"/>
          <w:lang w:val="en-US"/>
        </w:rPr>
      </w:pPr>
    </w:p>
    <w:p w:rsidR="00AA2DF3" w:rsidRPr="00FF763B" w:rsidRDefault="00AA2DF3" w:rsidP="00FF763B">
      <w:pPr>
        <w:ind w:left="0" w:firstLine="0"/>
        <w:rPr>
          <w:sz w:val="21"/>
          <w:szCs w:val="21"/>
          <w:lang w:val="en-US"/>
        </w:rPr>
      </w:pPr>
      <w:bookmarkStart w:id="0" w:name="_GoBack"/>
      <w:bookmarkEnd w:id="0"/>
    </w:p>
    <w:p w:rsidR="00AA2DF3" w:rsidRPr="00503A42" w:rsidRDefault="00AA2DF3" w:rsidP="00AA2DF3">
      <w:pPr>
        <w:pStyle w:val="ListeParagraf"/>
        <w:rPr>
          <w:sz w:val="21"/>
          <w:szCs w:val="21"/>
          <w:lang w:val="en-US"/>
        </w:rPr>
      </w:pPr>
    </w:p>
    <w:p w:rsidR="00C209DC" w:rsidRDefault="00C209DC" w:rsidP="00AA2DF3">
      <w:pPr>
        <w:pStyle w:val="ListeParagraf"/>
        <w:rPr>
          <w:sz w:val="21"/>
          <w:szCs w:val="21"/>
          <w:lang w:val="en-US"/>
        </w:rPr>
      </w:pPr>
    </w:p>
    <w:p w:rsidR="007C030C" w:rsidRPr="00503A42" w:rsidRDefault="007C030C" w:rsidP="00AA2DF3">
      <w:pPr>
        <w:pStyle w:val="ListeParagraf"/>
        <w:rPr>
          <w:sz w:val="21"/>
          <w:szCs w:val="21"/>
          <w:lang w:val="en-US"/>
        </w:rPr>
      </w:pPr>
    </w:p>
    <w:p w:rsidR="00503A42" w:rsidRDefault="00503A42" w:rsidP="00AA2DF3">
      <w:pPr>
        <w:pStyle w:val="ListeParagraf"/>
        <w:rPr>
          <w:sz w:val="21"/>
          <w:szCs w:val="21"/>
          <w:lang w:val="en-US"/>
        </w:rPr>
      </w:pPr>
    </w:p>
    <w:p w:rsidR="00FF763B" w:rsidRDefault="00FF763B" w:rsidP="00AA2DF3">
      <w:pPr>
        <w:pStyle w:val="ListeParagraf"/>
        <w:rPr>
          <w:sz w:val="21"/>
          <w:szCs w:val="21"/>
          <w:lang w:val="en-US"/>
        </w:rPr>
      </w:pPr>
    </w:p>
    <w:p w:rsidR="00FF763B" w:rsidRDefault="00FF763B" w:rsidP="00AA2DF3">
      <w:pPr>
        <w:pStyle w:val="ListeParagraf"/>
        <w:rPr>
          <w:sz w:val="21"/>
          <w:szCs w:val="21"/>
          <w:lang w:val="en-US"/>
        </w:rPr>
      </w:pPr>
    </w:p>
    <w:p w:rsidR="00FF763B" w:rsidRDefault="00FF763B" w:rsidP="00AA2DF3">
      <w:pPr>
        <w:pStyle w:val="ListeParagraf"/>
        <w:rPr>
          <w:sz w:val="21"/>
          <w:szCs w:val="21"/>
          <w:lang w:val="en-US"/>
        </w:rPr>
      </w:pPr>
    </w:p>
    <w:p w:rsidR="00FF763B" w:rsidRPr="00503A42" w:rsidRDefault="00FF763B" w:rsidP="00AA2DF3">
      <w:pPr>
        <w:pStyle w:val="ListeParagraf"/>
        <w:rPr>
          <w:sz w:val="21"/>
          <w:szCs w:val="21"/>
          <w:lang w:val="en-US"/>
        </w:rPr>
      </w:pPr>
    </w:p>
    <w:p w:rsidR="00503A42" w:rsidRPr="00503A42" w:rsidRDefault="00503A42" w:rsidP="00AA2DF3">
      <w:pPr>
        <w:pStyle w:val="ListeParagraf"/>
        <w:rPr>
          <w:sz w:val="21"/>
          <w:szCs w:val="21"/>
          <w:lang w:val="en-US"/>
        </w:rPr>
      </w:pPr>
    </w:p>
    <w:p w:rsidR="00C209DC" w:rsidRPr="00503A42" w:rsidRDefault="00C209DC" w:rsidP="00AA2DF3">
      <w:pPr>
        <w:pStyle w:val="ListeParagraf"/>
        <w:rPr>
          <w:sz w:val="21"/>
          <w:szCs w:val="21"/>
          <w:lang w:val="en-US"/>
        </w:rPr>
      </w:pPr>
    </w:p>
    <w:p w:rsidR="00AA2DF3" w:rsidRPr="00493DEA" w:rsidRDefault="00AA2DF3" w:rsidP="00AA2DF3">
      <w:pPr>
        <w:ind w:left="0" w:firstLine="0"/>
        <w:rPr>
          <w:b/>
          <w:u w:val="single"/>
          <w:lang w:val="en-US"/>
        </w:rPr>
      </w:pPr>
      <w:r w:rsidRPr="00493DEA">
        <w:rPr>
          <w:b/>
          <w:u w:val="single"/>
          <w:lang w:val="en-US"/>
        </w:rPr>
        <w:t>CONCLUSION</w:t>
      </w:r>
    </w:p>
    <w:p w:rsidR="00AA2DF3" w:rsidRPr="00503A42" w:rsidRDefault="00AA2DF3" w:rsidP="00AA2DF3">
      <w:pPr>
        <w:ind w:left="0" w:firstLine="0"/>
        <w:rPr>
          <w:i/>
          <w:sz w:val="18"/>
          <w:szCs w:val="18"/>
          <w:lang w:val="en-US"/>
        </w:rPr>
      </w:pPr>
      <w:r w:rsidRPr="00503A42">
        <w:rPr>
          <w:i/>
          <w:sz w:val="18"/>
          <w:szCs w:val="18"/>
          <w:lang w:val="en-US"/>
        </w:rPr>
        <w:t>Write down a brief comment and conclusion about the experiment.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</w:pPr>
    </w:p>
    <w:p w:rsidR="001D6D6E" w:rsidRDefault="001D6D6E" w:rsidP="001D6D6E">
      <w:pPr>
        <w:ind w:left="0" w:firstLine="0"/>
      </w:pPr>
    </w:p>
    <w:sectPr w:rsidR="001D6D6E" w:rsidSect="00C93C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0" w:right="720" w:bottom="720" w:left="720" w:header="340" w:footer="709" w:gutter="0"/>
      <w:cols w:space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DB7" w:rsidRDefault="00913DB7" w:rsidP="001D6D6E">
      <w:pPr>
        <w:spacing w:after="0" w:line="240" w:lineRule="auto"/>
      </w:pPr>
      <w:r>
        <w:separator/>
      </w:r>
    </w:p>
  </w:endnote>
  <w:endnote w:type="continuationSeparator" w:id="0">
    <w:p w:rsidR="00913DB7" w:rsidRDefault="00913DB7" w:rsidP="001D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1D6D6E">
    <w:pPr>
      <w:pStyle w:val="AltBilgi"/>
      <w:ind w:left="0" w:firstLine="0"/>
      <w:jc w:val="center"/>
    </w:pPr>
    <w: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1D6D6E" w:rsidRDefault="001D6D6E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19050" b="9525"/>
              <wp:wrapSquare wrapText="bothSides"/>
              <wp:docPr id="6334" name="Gr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7D6499" id="Grup 6334" o:spid="_x0000_s1026" style="position:absolute;margin-left:1in;margin-top:801.75pt;width:468pt;height:.75pt;z-index:251661312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WBeXwIAAKA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>E-</w:t>
    </w:r>
    <w:proofErr w:type="gramStart"/>
    <w:r>
      <w:rPr>
        <w:sz w:val="20"/>
      </w:rPr>
      <w:t>mail : burakaleci</w:t>
    </w:r>
    <w:proofErr w:type="gramEnd"/>
    <w:r>
      <w:rPr>
        <w:sz w:val="20"/>
      </w:rPr>
      <w:t xml:space="preserve">@gmail.com </w: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7367173"/>
      <w:docPartObj>
        <w:docPartGallery w:val="Page Numbers (Bottom of Page)"/>
        <w:docPartUnique/>
      </w:docPartObj>
    </w:sdtPr>
    <w:sdtEndPr/>
    <w:sdtContent>
      <w:p w:rsidR="001D6D6E" w:rsidRDefault="001D6D6E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3C30">
          <w:rPr>
            <w:noProof/>
          </w:rPr>
          <w:t>2</w:t>
        </w:r>
        <w:r>
          <w:fldChar w:fldCharType="end"/>
        </w:r>
      </w:p>
    </w:sdtContent>
  </w:sdt>
  <w:p w:rsidR="001D6D6E" w:rsidRDefault="001D6D6E" w:rsidP="001D6D6E">
    <w:pPr>
      <w:spacing w:after="0" w:line="240" w:lineRule="auto"/>
      <w:ind w:left="0" w:righ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AB7F11" w:rsidP="00AB7F11">
    <w:pPr>
      <w:spacing w:after="0" w:line="240" w:lineRule="auto"/>
      <w:ind w:left="0" w:right="0" w:firstLine="0"/>
      <w:jc w:val="center"/>
    </w:pPr>
    <w: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DB7" w:rsidRDefault="00913DB7" w:rsidP="001D6D6E">
      <w:pPr>
        <w:spacing w:after="0" w:line="240" w:lineRule="auto"/>
      </w:pPr>
      <w:r>
        <w:separator/>
      </w:r>
    </w:p>
  </w:footnote>
  <w:footnote w:type="continuationSeparator" w:id="0">
    <w:p w:rsidR="00913DB7" w:rsidRDefault="00913DB7" w:rsidP="001D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7"/>
    </w:tblGrid>
    <w:tr w:rsidR="001D6D6E" w:rsidRPr="005C629F" w:rsidTr="00656DD4">
      <w:tc>
        <w:tcPr>
          <w:tcW w:w="9547" w:type="dxa"/>
          <w:shd w:val="clear" w:color="auto" w:fill="auto"/>
        </w:tcPr>
        <w:p w:rsidR="001D6D6E" w:rsidRPr="005C629F" w:rsidRDefault="001D6D6E" w:rsidP="00FF763B">
          <w:pPr>
            <w:pStyle w:val="Default"/>
          </w:pPr>
          <w:r w:rsidRPr="005C629F">
            <w:rPr>
              <w:b/>
              <w:bCs/>
            </w:rPr>
            <w:t xml:space="preserve">COMMUNICATIONS LAB. </w:t>
          </w:r>
          <w:r w:rsidR="00FE3B63" w:rsidRPr="00FE3B63">
            <w:rPr>
              <w:b/>
              <w:bCs/>
            </w:rPr>
            <w:t xml:space="preserve">Design of an Experiment: </w:t>
          </w:r>
          <w:proofErr w:type="spellStart"/>
          <w:r w:rsidR="00FF763B" w:rsidRPr="00FF763B">
            <w:rPr>
              <w:b/>
              <w:bCs/>
            </w:rPr>
            <w:t>Template</w:t>
          </w:r>
          <w:proofErr w:type="spellEnd"/>
          <w:r w:rsidR="00FF763B" w:rsidRPr="00FF763B">
            <w:rPr>
              <w:b/>
              <w:bCs/>
            </w:rPr>
            <w:t xml:space="preserve"> for the </w:t>
          </w:r>
          <w:proofErr w:type="spellStart"/>
          <w:r w:rsidR="00FF763B">
            <w:rPr>
              <w:b/>
              <w:bCs/>
            </w:rPr>
            <w:t>report</w:t>
          </w:r>
          <w:proofErr w:type="spellEnd"/>
        </w:p>
      </w:tc>
    </w:tr>
    <w:tr w:rsidR="001D6D6E" w:rsidRPr="000134C6" w:rsidTr="00656DD4">
      <w:tc>
        <w:tcPr>
          <w:tcW w:w="9547" w:type="dxa"/>
          <w:shd w:val="clear" w:color="auto" w:fill="auto"/>
        </w:tcPr>
        <w:p w:rsidR="001D6D6E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</w:t>
          </w:r>
          <w:proofErr w:type="spellStart"/>
          <w:proofErr w:type="gramStart"/>
          <w:r w:rsidRPr="00FB0853">
            <w:rPr>
              <w:i/>
            </w:rPr>
            <w:t>Surname</w:t>
          </w:r>
          <w:proofErr w:type="spellEnd"/>
          <w:r>
            <w:t xml:space="preserve"> :</w:t>
          </w:r>
          <w:proofErr w:type="gramEnd"/>
        </w:p>
        <w:p w:rsidR="001D6D6E" w:rsidRPr="00161A76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</w:t>
          </w:r>
          <w:proofErr w:type="spellStart"/>
          <w:proofErr w:type="gramStart"/>
          <w:r w:rsidRPr="00FB0853">
            <w:rPr>
              <w:i/>
            </w:rPr>
            <w:t>Surname</w:t>
          </w:r>
          <w:proofErr w:type="spellEnd"/>
          <w:r>
            <w:t xml:space="preserve"> :</w:t>
          </w:r>
          <w:proofErr w:type="gramEnd"/>
        </w:p>
        <w:p w:rsidR="001D6D6E" w:rsidRPr="000134C6" w:rsidRDefault="001D6D6E" w:rsidP="001D6D6E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 xml:space="preserve">By </w:t>
          </w:r>
          <w:proofErr w:type="spellStart"/>
          <w:r w:rsidRPr="000134C6">
            <w:rPr>
              <w:sz w:val="20"/>
              <w:szCs w:val="20"/>
            </w:rPr>
            <w:t>turning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this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report</w:t>
          </w:r>
          <w:proofErr w:type="spellEnd"/>
          <w:r w:rsidRPr="000134C6">
            <w:rPr>
              <w:sz w:val="20"/>
              <w:szCs w:val="20"/>
            </w:rPr>
            <w:t xml:space="preserve">, you </w:t>
          </w:r>
          <w:proofErr w:type="spellStart"/>
          <w:r w:rsidRPr="000134C6">
            <w:rPr>
              <w:sz w:val="20"/>
              <w:szCs w:val="20"/>
            </w:rPr>
            <w:t>agree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that</w:t>
          </w:r>
          <w:proofErr w:type="spellEnd"/>
          <w:r w:rsidRPr="000134C6">
            <w:rPr>
              <w:sz w:val="20"/>
              <w:szCs w:val="20"/>
            </w:rPr>
            <w:t xml:space="preserve"> the </w:t>
          </w:r>
          <w:proofErr w:type="spellStart"/>
          <w:r w:rsidRPr="000134C6">
            <w:rPr>
              <w:sz w:val="20"/>
              <w:szCs w:val="20"/>
            </w:rPr>
            <w:t>work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presented</w:t>
          </w:r>
          <w:proofErr w:type="spellEnd"/>
          <w:r w:rsidRPr="000134C6">
            <w:rPr>
              <w:sz w:val="20"/>
              <w:szCs w:val="20"/>
            </w:rPr>
            <w:t xml:space="preserve"> here </w:t>
          </w:r>
          <w:proofErr w:type="spellStart"/>
          <w:r w:rsidRPr="000134C6">
            <w:rPr>
              <w:sz w:val="20"/>
              <w:szCs w:val="20"/>
            </w:rPr>
            <w:t>are</w:t>
          </w:r>
          <w:proofErr w:type="spellEnd"/>
          <w:r w:rsidRPr="000134C6">
            <w:rPr>
              <w:sz w:val="20"/>
              <w:szCs w:val="20"/>
            </w:rPr>
            <w:t xml:space="preserve"> the </w:t>
          </w:r>
          <w:proofErr w:type="spellStart"/>
          <w:r w:rsidRPr="000134C6">
            <w:rPr>
              <w:sz w:val="20"/>
              <w:szCs w:val="20"/>
            </w:rPr>
            <w:t>results</w:t>
          </w:r>
          <w:proofErr w:type="spellEnd"/>
          <w:r w:rsidRPr="000134C6">
            <w:rPr>
              <w:sz w:val="20"/>
              <w:szCs w:val="20"/>
            </w:rPr>
            <w:t xml:space="preserve"> of </w:t>
          </w:r>
          <w:proofErr w:type="spellStart"/>
          <w:r w:rsidRPr="000134C6">
            <w:rPr>
              <w:sz w:val="20"/>
              <w:szCs w:val="20"/>
            </w:rPr>
            <w:t>your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own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experiment</w:t>
          </w:r>
          <w:proofErr w:type="spellEnd"/>
          <w:r w:rsidRPr="000134C6">
            <w:rPr>
              <w:sz w:val="20"/>
              <w:szCs w:val="20"/>
            </w:rPr>
            <w:t xml:space="preserve"> and the </w:t>
          </w:r>
          <w:proofErr w:type="spellStart"/>
          <w:r w:rsidRPr="000134C6">
            <w:rPr>
              <w:sz w:val="20"/>
              <w:szCs w:val="20"/>
            </w:rPr>
            <w:t>comments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are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your</w:t>
          </w:r>
          <w:proofErr w:type="spellEnd"/>
          <w:r w:rsidRPr="000134C6">
            <w:rPr>
              <w:sz w:val="20"/>
              <w:szCs w:val="20"/>
            </w:rPr>
            <w:t xml:space="preserve"> </w:t>
          </w:r>
          <w:proofErr w:type="spellStart"/>
          <w:r w:rsidRPr="000134C6">
            <w:rPr>
              <w:sz w:val="20"/>
              <w:szCs w:val="20"/>
            </w:rPr>
            <w:t>own</w:t>
          </w:r>
          <w:proofErr w:type="spellEnd"/>
          <w:r w:rsidRPr="000134C6">
            <w:rPr>
              <w:sz w:val="20"/>
              <w:szCs w:val="20"/>
            </w:rPr>
            <w:t>.</w:t>
          </w:r>
        </w:p>
      </w:tc>
    </w:tr>
  </w:tbl>
  <w:p w:rsidR="001D6D6E" w:rsidRDefault="001D6D6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right"/>
    </w:pPr>
    <w:proofErr w:type="spellStart"/>
    <w:r>
      <w:rPr>
        <w:i/>
        <w:sz w:val="20"/>
      </w:rPr>
      <w:t>Circuits</w:t>
    </w:r>
    <w:proofErr w:type="spellEnd"/>
    <w:r>
      <w:rPr>
        <w:i/>
        <w:sz w:val="20"/>
      </w:rPr>
      <w:t xml:space="preserve"> Laboratory, Fall 2012 </w:t>
    </w:r>
  </w:p>
  <w:p w:rsidR="001D6D6E" w:rsidRDefault="001D6D6E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19050" b="9525"/>
              <wp:wrapSquare wrapText="bothSides"/>
              <wp:docPr id="6322" name="Gr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E0B644" id="Grup 6322" o:spid="_x0000_s1026" style="position:absolute;margin-left:1in;margin-top:46.1pt;width:468pt;height:.75pt;z-index:251659264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H5YAIAAKA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Pr="00C616DA" w:rsidRDefault="001D6D6E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AB7F11">
    <w:pPr>
      <w:spacing w:after="8" w:line="276" w:lineRule="auto"/>
      <w:ind w:left="22" w:right="24" w:firstLine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57750"/>
    <w:multiLevelType w:val="hybridMultilevel"/>
    <w:tmpl w:val="A1165B04"/>
    <w:lvl w:ilvl="0" w:tplc="BF8E1E30">
      <w:start w:val="1"/>
      <w:numFmt w:val="decimal"/>
      <w:lvlText w:val="%1-"/>
      <w:lvlJc w:val="left"/>
      <w:pPr>
        <w:ind w:left="107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2FA211D2"/>
    <w:multiLevelType w:val="hybridMultilevel"/>
    <w:tmpl w:val="0E10F25C"/>
    <w:lvl w:ilvl="0" w:tplc="57D2A8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A6A03"/>
    <w:multiLevelType w:val="hybridMultilevel"/>
    <w:tmpl w:val="182A4148"/>
    <w:lvl w:ilvl="0" w:tplc="249E460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zKytDQyNTU2NjBT0lEKTi0uzszPAykwNKgFAH5wBvYtAAAA"/>
  </w:docVars>
  <w:rsids>
    <w:rsidRoot w:val="00EE16D7"/>
    <w:rsid w:val="000569CD"/>
    <w:rsid w:val="00091701"/>
    <w:rsid w:val="000973AF"/>
    <w:rsid w:val="000C585D"/>
    <w:rsid w:val="001515BC"/>
    <w:rsid w:val="001805BD"/>
    <w:rsid w:val="001D6D6E"/>
    <w:rsid w:val="00215691"/>
    <w:rsid w:val="00266CA4"/>
    <w:rsid w:val="00274735"/>
    <w:rsid w:val="002C5071"/>
    <w:rsid w:val="002D1DB0"/>
    <w:rsid w:val="00313566"/>
    <w:rsid w:val="00341A78"/>
    <w:rsid w:val="0040628A"/>
    <w:rsid w:val="00425626"/>
    <w:rsid w:val="00445EEB"/>
    <w:rsid w:val="004878EB"/>
    <w:rsid w:val="00493DEA"/>
    <w:rsid w:val="004C4B70"/>
    <w:rsid w:val="00503400"/>
    <w:rsid w:val="00503A42"/>
    <w:rsid w:val="005A2F0E"/>
    <w:rsid w:val="00603ECA"/>
    <w:rsid w:val="00645DA5"/>
    <w:rsid w:val="00674B82"/>
    <w:rsid w:val="006C27D2"/>
    <w:rsid w:val="007628B4"/>
    <w:rsid w:val="007A5094"/>
    <w:rsid w:val="007A555F"/>
    <w:rsid w:val="007C030C"/>
    <w:rsid w:val="007E4F40"/>
    <w:rsid w:val="008A09E6"/>
    <w:rsid w:val="008A7804"/>
    <w:rsid w:val="008E59E2"/>
    <w:rsid w:val="00913DB7"/>
    <w:rsid w:val="00916428"/>
    <w:rsid w:val="00920917"/>
    <w:rsid w:val="00A34732"/>
    <w:rsid w:val="00AA2DF3"/>
    <w:rsid w:val="00AB46DA"/>
    <w:rsid w:val="00AB7F11"/>
    <w:rsid w:val="00AC6D29"/>
    <w:rsid w:val="00B009E8"/>
    <w:rsid w:val="00B23F90"/>
    <w:rsid w:val="00B4180B"/>
    <w:rsid w:val="00B7010D"/>
    <w:rsid w:val="00BA3A70"/>
    <w:rsid w:val="00BA3C30"/>
    <w:rsid w:val="00C209DC"/>
    <w:rsid w:val="00C93C52"/>
    <w:rsid w:val="00C97E4B"/>
    <w:rsid w:val="00CC0042"/>
    <w:rsid w:val="00CD20BE"/>
    <w:rsid w:val="00D54407"/>
    <w:rsid w:val="00D80CE7"/>
    <w:rsid w:val="00E05CD6"/>
    <w:rsid w:val="00EE16D7"/>
    <w:rsid w:val="00F32726"/>
    <w:rsid w:val="00F63A99"/>
    <w:rsid w:val="00FE26BD"/>
    <w:rsid w:val="00FE3B63"/>
    <w:rsid w:val="00FF7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BF670E"/>
  <w15:chartTrackingRefBased/>
  <w15:docId w15:val="{0B01ADD2-4EC9-4785-A64B-36F767AF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6E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 w:cs="Times New Roman"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D6D6E"/>
  </w:style>
  <w:style w:type="paragraph" w:styleId="AltBilgi">
    <w:name w:val="footer"/>
    <w:basedOn w:val="Normal"/>
    <w:link w:val="AltBilgi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D6D6E"/>
  </w:style>
  <w:style w:type="paragraph" w:customStyle="1" w:styleId="Default">
    <w:name w:val="Default"/>
    <w:rsid w:val="001D6D6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AA2DF3"/>
    <w:pPr>
      <w:ind w:left="720"/>
      <w:contextualSpacing/>
    </w:pPr>
  </w:style>
  <w:style w:type="table" w:styleId="TabloKlavuzu">
    <w:name w:val="Table Grid"/>
    <w:basedOn w:val="NormalTablo"/>
    <w:uiPriority w:val="39"/>
    <w:rsid w:val="00920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08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9FA28-AD1B-4133-8831-37573016C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dc:description/>
  <cp:lastModifiedBy>sezgin</cp:lastModifiedBy>
  <cp:revision>89</cp:revision>
  <cp:lastPrinted>2018-03-11T17:48:00Z</cp:lastPrinted>
  <dcterms:created xsi:type="dcterms:W3CDTF">2018-04-14T20:48:00Z</dcterms:created>
  <dcterms:modified xsi:type="dcterms:W3CDTF">2018-06-18T20:38:00Z</dcterms:modified>
</cp:coreProperties>
</file>